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a657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ae07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21:50:33Z</dcterms:created>
  <dcterms:modified xsi:type="dcterms:W3CDTF">2022-01-03T21:50:33Z</dcterms:modified>
</cp:coreProperties>
</file>